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2e3b7</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95a7652-8f99-42a2-928d-6018113d3892"/>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ff8e4e5-89e6-4187-909a-25c765d9a517"/>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15:06:08Z</dcterms:created>
  <dcterms:modified xsi:type="dcterms:W3CDTF">2023-06-19T15: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